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and experienced Marine Engineer with a profound understanding of maritime systems, I am writing to express my interest in the Marine Engineer position at your esteemed organization in Russia, Saint Petersburg. The opportunity to contribute my technical expertise and passion for marine engineering within one of the most historically significant and industrially vibrant cities in Russia is both exciting and deeply aligned with my professional aspirations.</w:t>
      </w:r>
    </w:p>
    <w:p>
      <w:pPr>
        <w:pStyle w:val="BodyText"/>
      </w:pPr>
      <w:r>
        <w:t xml:space="preserve">With over [X years] of hands-on experience in marine engineering, I have developed a robust skill set encompassing the design, maintenance, and optimization of shipboard machinery systems. My career has been defined by a commitment to innovation, safety standards, and operational efficiency—qualities that I believe are essential for success in Saint Petersburg’s dynamic maritime sector. The city’s strategic location as a hub for naval architecture, shipbuilding, and international trade makes it an ideal environment for a Marine Engineer to thrive and make meaningful contributions.</w:t>
      </w:r>
    </w:p>
    <w:bookmarkStart w:id="20" w:name="why-russia-saint-petersburg"/>
    <w:p>
      <w:pPr>
        <w:pStyle w:val="Heading2"/>
      </w:pPr>
      <w:r>
        <w:t xml:space="preserve">Why Russia Saint Petersburg?</w:t>
      </w:r>
    </w:p>
    <w:p>
      <w:pPr>
        <w:pStyle w:val="FirstParagraph"/>
      </w:pPr>
      <w:r>
        <w:t xml:space="preserve">Russia Saint Petersburg is renowned for its deep-rooted maritime heritage, hosting some of the country’s most advanced shipyards, naval facilities, and research institutions. From the iconic Kronshtadt shipyard to the state-of-the-art facilities at Zvezda Shipbuilding Complex, Saint Petersburg stands as a cornerstone of Russia’s maritime industry. The city’s unique blend of historical significance and modern engineering advancements has always drawn me to its maritime community. I am particularly inspired by the opportunities to work on cutting-edge projects that align with Russia’s vision for sustainable shipbuilding and technological innovation.</w:t>
      </w:r>
    </w:p>
    <w:p>
      <w:pPr>
        <w:pStyle w:val="BodyText"/>
      </w:pPr>
      <w:r>
        <w:t xml:space="preserve">Moreover, Saint Petersburg’s proximity to the Baltic Sea and its role as a critical gateway for international trade make it an essential node in global shipping networks. As a Marine Engineer, I am eager to contribute to the maintenance and modernization of vessels that navigate these routes, ensuring compliance with international maritime regulations while prioritizing environmental sustainability. My experience in implementing energy-efficient systems and optimizing propulsion technologies directly aligns with the challenges and opportunities present in this region.</w:t>
      </w:r>
    </w:p>
    <w:bookmarkEnd w:id="20"/>
    <w:bookmarkStart w:id="21" w:name="professional-experience-and-expertise"/>
    <w:p>
      <w:pPr>
        <w:pStyle w:val="Heading2"/>
      </w:pPr>
      <w:r>
        <w:t xml:space="preserve">Professional Experience and Expertise</w:t>
      </w:r>
    </w:p>
    <w:p>
      <w:pPr>
        <w:pStyle w:val="FirstParagraph"/>
      </w:pPr>
      <w:r>
        <w:t xml:space="preserve">Throughout my career as a Marine Engineer, I have worked on a diverse range of projects that have honed my technical acumen and leadership abilities. My roles have included overseeing the installation and maintenance of propulsion systems, managing engine room operations, and conducting rigorous safety inspections to ensure compliance with ISO and international maritime standards. For instance, during my tenure at [Previous Company Name], I led a team responsible for upgrading the auxiliary power systems on a fleet of cargo vessels, resulting in a 15% improvement in fuel efficiency and reduced downtime.</w:t>
      </w:r>
    </w:p>
    <w:p>
      <w:pPr>
        <w:pStyle w:val="BodyText"/>
      </w:pPr>
      <w:r>
        <w:t xml:space="preserve">My expertise extends beyond mechanical systems to include advanced knowledge of automation, digital monitoring tools, and environmental technologies. I am proficient in using CAD software for system design and have experience integrating IoT-based solutions to enhance vessel performance. These skills are particularly relevant in Saint Petersburg’s evolving maritime landscape, where the adoption of smart shipping technologies is gaining momentum.</w:t>
      </w:r>
    </w:p>
    <w:p>
      <w:pPr>
        <w:pStyle w:val="BodyText"/>
      </w:pPr>
      <w:r>
        <w:t xml:space="preserve">Additionally, I hold certifications such as [list relevant certifications, e.g., "Marine Engineer License (Class 1)", "ISO 9001 Quality Management Systems", "Maritime Safety Training"], which underscore my commitment to professional excellence. My ability to work under pressure, collaborate with multidisciplinary teams, and adapt to challenging environments has been instrumental in delivering projects on time and within budget.</w:t>
      </w:r>
    </w:p>
    <w:bookmarkEnd w:id="21"/>
    <w:bookmarkStart w:id="22" w:name="why-i-am-the-right-candidate"/>
    <w:p>
      <w:pPr>
        <w:pStyle w:val="Heading2"/>
      </w:pPr>
      <w:r>
        <w:t xml:space="preserve">Why I Am the Right Candidate</w:t>
      </w:r>
    </w:p>
    <w:p>
      <w:pPr>
        <w:pStyle w:val="FirstParagraph"/>
      </w:pPr>
      <w:r>
        <w:t xml:space="preserve">What sets me apart as a Marine Engineer is my unwavering dedication to safety, precision, and continuous improvement. In Saint Petersburg, where the maritime industry faces unique challenges such as harsh climatic conditions and stringent regulatory requirements, my experience in cold-weather equipment maintenance and compliance management will be an asset. I am also deeply committed to fostering a culture of innovation and sustainability within any organization I join.</w:t>
      </w:r>
    </w:p>
    <w:p>
      <w:pPr>
        <w:pStyle w:val="BodyText"/>
      </w:pPr>
      <w:r>
        <w:t xml:space="preserve">I am particularly drawn to your company’s focus on [mention specific company value or project, e.g., "innovative ship design" or "environmental responsibility"], which resonates with my own professional values. I am confident that my technical expertise, combined with my ability to adapt to diverse operational environments, will enable me to make a significant contribution to your team. Furthermore, my fluency in [language(s), e.g., Russian and English] ensures seamless communication and collaboration with stakeholders in Russia Saint Petersburg.</w:t>
      </w:r>
    </w:p>
    <w:bookmarkEnd w:id="22"/>
    <w:bookmarkStart w:id="23" w:name="conclusion"/>
    <w:p>
      <w:pPr>
        <w:pStyle w:val="Heading2"/>
      </w:pPr>
      <w:r>
        <w:t xml:space="preserve">Conclusion</w:t>
      </w:r>
    </w:p>
    <w:p>
      <w:pPr>
        <w:pStyle w:val="FirstParagraph"/>
      </w:pPr>
      <w:r>
        <w:t xml:space="preserve">In conclusion, I am enthusiastic about the opportunity to join your organization as a Marine Engineer in Russia Saint Petersburg. The city’s rich maritime legacy, coupled with its forward-thinking approach to engineering and trade, presents an unparalleled platform for growth and impact. I am eager to bring my skills, experience, and passion for marine engineering to your team and contribute to the continued success of your operations.</w:t>
      </w:r>
    </w:p>
    <w:p>
      <w:pPr>
        <w:pStyle w:val="BodyText"/>
      </w:pPr>
      <w:r>
        <w:t xml:space="preserve">Thank you for considering my application. I would welcome the opportunity to discuss how my background aligns with your needs and how I can contribute to your goals. Please feel free to contact me at [your phone number] or [your email address] at your earliest convenience. I look forward to the possibility of working together in Saint Petersburg.</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Russia Saint Petersburg</dc:title>
  <dc:creator/>
  <dc:language>en</dc:language>
  <cp:keywords/>
  <dcterms:created xsi:type="dcterms:W3CDTF">2026-07-24T18:02:58Z</dcterms:created>
  <dcterms:modified xsi:type="dcterms:W3CDTF">2026-07-24T18:02:58Z</dcterms:modified>
</cp:coreProperties>
</file>

<file path=docProps/custom.xml><?xml version="1.0" encoding="utf-8"?>
<Properties xmlns="http://schemas.openxmlformats.org/officeDocument/2006/custom-properties" xmlns:vt="http://schemas.openxmlformats.org/officeDocument/2006/docPropsVTypes"/>
</file>